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D212ED3" w:rsidR="0000007A" w:rsidRPr="00DE7D30" w:rsidRDefault="003D381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3D381C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Language, Literature and Education: Research Updat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F74F8D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C740B" w:rsidRPr="005C740B">
              <w:rPr>
                <w:rFonts w:ascii="Arial" w:hAnsi="Arial" w:cs="Arial"/>
                <w:b/>
                <w:bCs/>
                <w:szCs w:val="28"/>
                <w:lang w:val="en-GB"/>
              </w:rPr>
              <w:t>7355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5145701" w:rsidR="0000007A" w:rsidRPr="00DE7D30" w:rsidRDefault="007508A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7508A6">
              <w:rPr>
                <w:rFonts w:ascii="Arial" w:hAnsi="Arial" w:cs="Arial"/>
                <w:b/>
                <w:szCs w:val="28"/>
                <w:lang w:val="en-GB"/>
              </w:rPr>
              <w:t>Reading Habits, Vocabulary Learning and Grammar Strategies as Predictors of Writing Proficiency among Senior High School Studen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52B8BFB" w:rsidR="00CF0BBB" w:rsidRPr="00DE7D30" w:rsidRDefault="0054242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0FC11BAA" w:rsidR="00640538" w:rsidRPr="00DE7D30" w:rsidRDefault="006C7113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0A0227E4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68238750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501A6CFC" w:rsidR="00E03C32" w:rsidRDefault="008A4946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8A494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sian Journal of Language, Literature and Culture Studie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5922D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9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 w:rsidR="005922D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="005922D1" w:rsidRPr="005922D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15-225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5922D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4D31FCE5" w:rsidR="00E03C32" w:rsidRPr="007B54A4" w:rsidRDefault="00547DFC" w:rsidP="00547DFC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47DF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ajl2c/2026/v9i13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501A6CFC" w:rsidR="00E03C32" w:rsidRDefault="008A4946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8A494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sian Journal of Language, Literature and Culture Studie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5922D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9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 w:rsidR="005922D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="005922D1" w:rsidRPr="005922D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15-225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5922D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4D31FCE5" w:rsidR="00E03C32" w:rsidRPr="007B54A4" w:rsidRDefault="00547DFC" w:rsidP="00547DFC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47DF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ajl2c/2026/v9i1311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72E9C4A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72E9C4AB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911680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72E9C4AB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B4C4A7E" w14:textId="7E451364" w:rsidR="00F1171E" w:rsidRPr="00900E9B" w:rsidRDefault="05E1F09B" w:rsidP="72E9C4AB">
            <w:pPr>
              <w:pStyle w:val="ListParagraph"/>
              <w:ind w:left="0"/>
              <w:rPr>
                <w:sz w:val="20"/>
                <w:szCs w:val="20"/>
              </w:rPr>
            </w:pPr>
            <w:r w:rsidRPr="72E9C4AB">
              <w:rPr>
                <w:sz w:val="20"/>
                <w:szCs w:val="20"/>
              </w:rPr>
              <w:t xml:space="preserve">This manuscript addresses one of the important aspects </w:t>
            </w:r>
            <w:r w:rsidR="01C5D6C9" w:rsidRPr="72E9C4AB">
              <w:rPr>
                <w:sz w:val="20"/>
                <w:szCs w:val="20"/>
              </w:rPr>
              <w:t>of</w:t>
            </w:r>
            <w:r w:rsidRPr="72E9C4AB">
              <w:rPr>
                <w:sz w:val="20"/>
                <w:szCs w:val="20"/>
              </w:rPr>
              <w:t xml:space="preserve"> </w:t>
            </w:r>
            <w:r w:rsidR="611C2DE9" w:rsidRPr="72E9C4AB">
              <w:rPr>
                <w:sz w:val="20"/>
                <w:szCs w:val="20"/>
              </w:rPr>
              <w:t>reading habits.</w:t>
            </w:r>
          </w:p>
          <w:p w14:paraId="0729960E" w14:textId="552C0096" w:rsidR="00F1171E" w:rsidRPr="00900E9B" w:rsidRDefault="611C2DE9" w:rsidP="72E9C4AB">
            <w:pPr>
              <w:pStyle w:val="ListParagraph"/>
              <w:ind w:left="0"/>
              <w:rPr>
                <w:sz w:val="20"/>
                <w:szCs w:val="20"/>
              </w:rPr>
            </w:pPr>
            <w:r w:rsidRPr="72E9C4AB">
              <w:rPr>
                <w:sz w:val="20"/>
                <w:szCs w:val="20"/>
              </w:rPr>
              <w:t xml:space="preserve">In a language teaching context, the vocabulary learning and grammar strategies </w:t>
            </w:r>
            <w:r w:rsidR="3DDA06B1" w:rsidRPr="72E9C4AB">
              <w:rPr>
                <w:sz w:val="20"/>
                <w:szCs w:val="20"/>
              </w:rPr>
              <w:t>are still</w:t>
            </w:r>
            <w:r w:rsidRPr="72E9C4AB">
              <w:rPr>
                <w:sz w:val="20"/>
                <w:szCs w:val="20"/>
              </w:rPr>
              <w:t xml:space="preserve"> under </w:t>
            </w:r>
            <w:r w:rsidR="2C3916F9" w:rsidRPr="72E9C4AB">
              <w:rPr>
                <w:sz w:val="20"/>
                <w:szCs w:val="20"/>
              </w:rPr>
              <w:t>researched;</w:t>
            </w:r>
            <w:r w:rsidR="79DF30A7" w:rsidRPr="72E9C4AB">
              <w:rPr>
                <w:sz w:val="20"/>
                <w:szCs w:val="20"/>
              </w:rPr>
              <w:t xml:space="preserve"> the manuscript touched on those areas which </w:t>
            </w:r>
            <w:r w:rsidR="5C63C3A4" w:rsidRPr="72E9C4AB">
              <w:rPr>
                <w:sz w:val="20"/>
                <w:szCs w:val="20"/>
              </w:rPr>
              <w:t>need</w:t>
            </w:r>
            <w:r w:rsidR="79DF30A7" w:rsidRPr="72E9C4AB">
              <w:rPr>
                <w:sz w:val="20"/>
                <w:szCs w:val="20"/>
              </w:rPr>
              <w:t xml:space="preserve"> to be applauded.</w:t>
            </w:r>
          </w:p>
          <w:p w14:paraId="7DBC9196" w14:textId="6F1464CA" w:rsidR="00F1171E" w:rsidRPr="00900E9B" w:rsidRDefault="79DF30A7" w:rsidP="72E9C4AB">
            <w:pPr>
              <w:pStyle w:val="ListParagraph"/>
              <w:ind w:left="0"/>
              <w:rPr>
                <w:sz w:val="20"/>
                <w:szCs w:val="20"/>
              </w:rPr>
            </w:pPr>
            <w:r w:rsidRPr="72E9C4AB">
              <w:rPr>
                <w:sz w:val="20"/>
                <w:szCs w:val="20"/>
              </w:rPr>
              <w:t xml:space="preserve">The presentation of the manuscript and its logic serve as a guide on how </w:t>
            </w:r>
            <w:r w:rsidR="14F76A30" w:rsidRPr="72E9C4AB">
              <w:rPr>
                <w:sz w:val="20"/>
                <w:szCs w:val="20"/>
              </w:rPr>
              <w:t>much time was spent on the preparations of this work.</w:t>
            </w:r>
            <w:r w:rsidR="6391150B" w:rsidRPr="72E9C4AB">
              <w:rPr>
                <w:sz w:val="20"/>
                <w:szCs w:val="20"/>
              </w:rPr>
              <w:t xml:space="preserve"> </w:t>
            </w:r>
            <w:r w:rsidR="0944BEB0" w:rsidRPr="72E9C4AB">
              <w:rPr>
                <w:sz w:val="20"/>
                <w:szCs w:val="20"/>
              </w:rPr>
              <w:t>Credit</w:t>
            </w:r>
            <w:r w:rsidR="14F76A30" w:rsidRPr="72E9C4AB">
              <w:rPr>
                <w:sz w:val="20"/>
                <w:szCs w:val="20"/>
              </w:rPr>
              <w:t xml:space="preserve"> goes to the author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72E9C4AB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AE3BFCC" w:rsidR="00F1171E" w:rsidRPr="00900E9B" w:rsidRDefault="51AA5674" w:rsidP="72E9C4AB">
            <w:pPr>
              <w:rPr>
                <w:sz w:val="20"/>
                <w:szCs w:val="20"/>
                <w:lang w:val="en-GB"/>
              </w:rPr>
            </w:pPr>
            <w:r w:rsidRPr="72E9C4AB">
              <w:rPr>
                <w:sz w:val="20"/>
                <w:szCs w:val="20"/>
                <w:lang w:val="en-GB"/>
              </w:rPr>
              <w:t>The title is suitable and concise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72E9C4AB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F3250ED" w:rsidR="00F1171E" w:rsidRPr="00900E9B" w:rsidRDefault="65D07223" w:rsidP="72E9C4AB">
            <w:pPr>
              <w:rPr>
                <w:sz w:val="20"/>
                <w:szCs w:val="20"/>
                <w:lang w:val="en-GB"/>
              </w:rPr>
            </w:pPr>
            <w:r w:rsidRPr="72E9C4AB">
              <w:rPr>
                <w:sz w:val="20"/>
                <w:szCs w:val="20"/>
                <w:lang w:val="en-GB"/>
              </w:rPr>
              <w:t>I suggest that recommendations and contribution made by this manuscript to be added on the abstract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72E9C4AB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31EF3EA6" w:rsidR="00F1171E" w:rsidRPr="00900E9B" w:rsidRDefault="753B575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72E9C4AB">
              <w:rPr>
                <w:b/>
                <w:bCs/>
                <w:sz w:val="20"/>
                <w:szCs w:val="20"/>
                <w:lang w:val="en-GB"/>
              </w:rPr>
              <w:t>The manuscript followed the correct format as per the research community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72E9C4AB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7679158" w:rsidR="00F1171E" w:rsidRPr="00900E9B" w:rsidRDefault="5CCB2AD2" w:rsidP="72E9C4AB">
            <w:pPr>
              <w:pStyle w:val="ListParagraph"/>
              <w:ind w:left="0"/>
              <w:rPr>
                <w:sz w:val="20"/>
                <w:szCs w:val="20"/>
              </w:rPr>
            </w:pPr>
            <w:r w:rsidRPr="72E9C4AB">
              <w:rPr>
                <w:sz w:val="20"/>
                <w:szCs w:val="20"/>
              </w:rPr>
              <w:t xml:space="preserve">References are </w:t>
            </w:r>
            <w:r w:rsidR="2361E8AB" w:rsidRPr="72E9C4AB">
              <w:rPr>
                <w:sz w:val="20"/>
                <w:szCs w:val="20"/>
              </w:rPr>
              <w:t>recent;</w:t>
            </w:r>
            <w:r w:rsidRPr="72E9C4AB">
              <w:rPr>
                <w:sz w:val="20"/>
                <w:szCs w:val="20"/>
              </w:rPr>
              <w:t xml:space="preserve"> </w:t>
            </w:r>
            <w:r w:rsidR="6D9219D7" w:rsidRPr="72E9C4AB">
              <w:rPr>
                <w:sz w:val="20"/>
                <w:szCs w:val="20"/>
              </w:rPr>
              <w:t>however,</w:t>
            </w:r>
            <w:r w:rsidRPr="72E9C4AB">
              <w:rPr>
                <w:sz w:val="20"/>
                <w:szCs w:val="20"/>
              </w:rPr>
              <w:t xml:space="preserve"> the established researchers in the field should be referenced </w:t>
            </w:r>
            <w:r w:rsidR="716DA972" w:rsidRPr="72E9C4AB">
              <w:rPr>
                <w:sz w:val="20"/>
                <w:szCs w:val="20"/>
              </w:rPr>
              <w:t>even though</w:t>
            </w:r>
            <w:r w:rsidRPr="72E9C4AB">
              <w:rPr>
                <w:sz w:val="20"/>
                <w:szCs w:val="20"/>
              </w:rPr>
              <w:t xml:space="preserve"> their work was published </w:t>
            </w:r>
            <w:r w:rsidR="45918477" w:rsidRPr="72E9C4AB">
              <w:rPr>
                <w:sz w:val="20"/>
                <w:szCs w:val="20"/>
              </w:rPr>
              <w:t>a long</w:t>
            </w:r>
            <w:r w:rsidR="3D7FD275" w:rsidRPr="72E9C4AB">
              <w:rPr>
                <w:sz w:val="20"/>
                <w:szCs w:val="20"/>
              </w:rPr>
              <w:t xml:space="preserve"> time ago </w:t>
            </w:r>
            <w:r w:rsidR="17B75CB2" w:rsidRPr="72E9C4AB">
              <w:rPr>
                <w:sz w:val="20"/>
                <w:szCs w:val="20"/>
              </w:rPr>
              <w:t>to</w:t>
            </w:r>
            <w:r w:rsidR="3D7FD275" w:rsidRPr="72E9C4AB">
              <w:rPr>
                <w:sz w:val="20"/>
                <w:szCs w:val="20"/>
              </w:rPr>
              <w:t xml:space="preserve"> </w:t>
            </w:r>
            <w:proofErr w:type="spellStart"/>
            <w:r w:rsidR="3D7FD275" w:rsidRPr="72E9C4AB">
              <w:rPr>
                <w:sz w:val="20"/>
                <w:szCs w:val="20"/>
              </w:rPr>
              <w:t>maximise</w:t>
            </w:r>
            <w:proofErr w:type="spellEnd"/>
            <w:r w:rsidR="3D7FD275" w:rsidRPr="72E9C4AB">
              <w:rPr>
                <w:sz w:val="20"/>
                <w:szCs w:val="20"/>
              </w:rPr>
              <w:t xml:space="preserve"> the credibility of the manuscript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72E9C4AB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562DBDD2" w:rsidR="00F1171E" w:rsidRPr="00900E9B" w:rsidRDefault="3FEB8F95" w:rsidP="007222C8">
            <w:pPr>
              <w:rPr>
                <w:sz w:val="20"/>
                <w:szCs w:val="20"/>
                <w:lang w:val="en-GB"/>
              </w:rPr>
            </w:pPr>
            <w:r w:rsidRPr="72E9C4AB">
              <w:rPr>
                <w:sz w:val="20"/>
                <w:szCs w:val="20"/>
                <w:lang w:val="en-GB"/>
              </w:rPr>
              <w:t xml:space="preserve">Language used, diction and register </w:t>
            </w:r>
            <w:proofErr w:type="gramStart"/>
            <w:r w:rsidRPr="72E9C4AB">
              <w:rPr>
                <w:sz w:val="20"/>
                <w:szCs w:val="20"/>
                <w:lang w:val="en-GB"/>
              </w:rPr>
              <w:t>is</w:t>
            </w:r>
            <w:proofErr w:type="gramEnd"/>
            <w:r w:rsidRPr="72E9C4AB">
              <w:rPr>
                <w:sz w:val="20"/>
                <w:szCs w:val="20"/>
                <w:lang w:val="en-GB"/>
              </w:rPr>
              <w:t xml:space="preserve"> appropriate for the article.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72E9C4AB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55A52C8B" w:rsidR="00F1171E" w:rsidRPr="00900E9B" w:rsidRDefault="3034E0F8" w:rsidP="007222C8">
            <w:pPr>
              <w:rPr>
                <w:sz w:val="20"/>
                <w:szCs w:val="20"/>
                <w:lang w:val="en-GB"/>
              </w:rPr>
            </w:pPr>
            <w:r w:rsidRPr="72E9C4AB">
              <w:rPr>
                <w:sz w:val="20"/>
                <w:szCs w:val="20"/>
                <w:lang w:val="en-GB"/>
              </w:rPr>
              <w:t xml:space="preserve">Good work for the contribution you </w:t>
            </w:r>
            <w:proofErr w:type="gramStart"/>
            <w:r w:rsidRPr="72E9C4AB">
              <w:rPr>
                <w:sz w:val="20"/>
                <w:szCs w:val="20"/>
                <w:lang w:val="en-GB"/>
              </w:rPr>
              <w:t>are</w:t>
            </w:r>
            <w:proofErr w:type="gramEnd"/>
            <w:r w:rsidRPr="72E9C4AB">
              <w:rPr>
                <w:sz w:val="20"/>
                <w:szCs w:val="20"/>
                <w:lang w:val="en-GB"/>
              </w:rPr>
              <w:t xml:space="preserve"> making on the field and efforts you </w:t>
            </w:r>
            <w:proofErr w:type="spellStart"/>
            <w:proofErr w:type="gramStart"/>
            <w:r w:rsidRPr="72E9C4AB">
              <w:rPr>
                <w:sz w:val="20"/>
                <w:szCs w:val="20"/>
                <w:lang w:val="en-GB"/>
              </w:rPr>
              <w:t>invested.Well</w:t>
            </w:r>
            <w:proofErr w:type="spellEnd"/>
            <w:proofErr w:type="gramEnd"/>
            <w:r w:rsidRPr="72E9C4AB">
              <w:rPr>
                <w:sz w:val="20"/>
                <w:szCs w:val="20"/>
                <w:lang w:val="en-GB"/>
              </w:rPr>
              <w:t xml:space="preserve"> </w:t>
            </w:r>
            <w:proofErr w:type="gramStart"/>
            <w:r w:rsidRPr="72E9C4AB">
              <w:rPr>
                <w:sz w:val="20"/>
                <w:szCs w:val="20"/>
                <w:lang w:val="en-GB"/>
              </w:rPr>
              <w:t>Done !</w:t>
            </w:r>
            <w:proofErr w:type="gramEnd"/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A578B8" w:rsidRPr="00A578B8" w14:paraId="1AF28826" w14:textId="77777777" w:rsidTr="00A578B8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BF0D6" w14:textId="77777777" w:rsidR="00A578B8" w:rsidRPr="00A578B8" w:rsidRDefault="00A578B8" w:rsidP="00A578B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578B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578B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CD32301" w14:textId="77777777" w:rsidR="00A578B8" w:rsidRPr="00A578B8" w:rsidRDefault="00A578B8" w:rsidP="00A578B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578B8" w:rsidRPr="00A578B8" w14:paraId="2D159EE7" w14:textId="77777777" w:rsidTr="00A578B8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DE8C7" w14:textId="77777777" w:rsidR="00A578B8" w:rsidRPr="00A578B8" w:rsidRDefault="00A578B8" w:rsidP="00A578B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8055D" w14:textId="77777777" w:rsidR="00A578B8" w:rsidRPr="00A578B8" w:rsidRDefault="00A578B8" w:rsidP="00A578B8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578B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2B047" w14:textId="77777777" w:rsidR="00A578B8" w:rsidRPr="00A578B8" w:rsidRDefault="00A578B8" w:rsidP="00A578B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578B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578B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621786B" w14:textId="77777777" w:rsidR="00A578B8" w:rsidRPr="00A578B8" w:rsidRDefault="00A578B8" w:rsidP="00A578B8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578B8" w:rsidRPr="00A578B8" w14:paraId="12A2113D" w14:textId="77777777" w:rsidTr="00A578B8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DCB53" w14:textId="77777777" w:rsidR="00A578B8" w:rsidRPr="00A578B8" w:rsidRDefault="00A578B8" w:rsidP="00A578B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578B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1EE0CF6" w14:textId="77777777" w:rsidR="00A578B8" w:rsidRPr="00A578B8" w:rsidRDefault="00A578B8" w:rsidP="00A578B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42317" w14:textId="77777777" w:rsidR="00A578B8" w:rsidRPr="00A578B8" w:rsidRDefault="00A578B8" w:rsidP="00A578B8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578B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578B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578B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6730E82" w14:textId="77777777" w:rsidR="00A578B8" w:rsidRPr="00A578B8" w:rsidRDefault="00A578B8" w:rsidP="00A578B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0734F" w14:textId="77777777" w:rsidR="00A578B8" w:rsidRPr="00A578B8" w:rsidRDefault="00A578B8" w:rsidP="00A578B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7546EA0" w14:textId="77777777" w:rsidR="00A578B8" w:rsidRPr="00A578B8" w:rsidRDefault="00A578B8" w:rsidP="00A578B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D24AA32" w14:textId="77777777" w:rsidR="00A578B8" w:rsidRPr="00A578B8" w:rsidRDefault="00A578B8" w:rsidP="00A578B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6E7C192A" w14:textId="77777777" w:rsidR="00A578B8" w:rsidRPr="00A578B8" w:rsidRDefault="00A578B8" w:rsidP="00A578B8"/>
    <w:p w14:paraId="29DE4F74" w14:textId="77777777" w:rsidR="00A578B8" w:rsidRPr="00A578B8" w:rsidRDefault="00A578B8" w:rsidP="00A578B8"/>
    <w:p w14:paraId="509ADDE5" w14:textId="77777777" w:rsidR="00A578B8" w:rsidRPr="00A578B8" w:rsidRDefault="00A578B8" w:rsidP="00A578B8">
      <w:pPr>
        <w:rPr>
          <w:bCs/>
          <w:u w:val="single"/>
          <w:lang w:val="en-GB"/>
        </w:rPr>
      </w:pPr>
    </w:p>
    <w:bookmarkEnd w:id="1"/>
    <w:p w14:paraId="603F8257" w14:textId="77777777" w:rsidR="00A578B8" w:rsidRPr="00A578B8" w:rsidRDefault="00A578B8" w:rsidP="00A578B8"/>
    <w:p w14:paraId="2409A37E" w14:textId="77777777" w:rsidR="006D611F" w:rsidRPr="005F4EDD" w:rsidRDefault="006D611F" w:rsidP="006D611F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20D1CFB3" w14:textId="77777777" w:rsidR="006D611F" w:rsidRDefault="006D611F" w:rsidP="006D611F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2C19BEF9" w14:textId="77777777" w:rsidR="006D611F" w:rsidRDefault="006D611F" w:rsidP="006D611F">
      <w:r>
        <w:rPr>
          <w:rFonts w:ascii="Calibri" w:hAnsi="Calibri" w:cs="Calibri"/>
          <w:color w:val="000000"/>
        </w:rPr>
        <w:t xml:space="preserve">Sabelo </w:t>
      </w:r>
      <w:proofErr w:type="spellStart"/>
      <w:r>
        <w:rPr>
          <w:rFonts w:ascii="Calibri" w:hAnsi="Calibri" w:cs="Calibri"/>
          <w:color w:val="000000"/>
        </w:rPr>
        <w:t>Velenkosini</w:t>
      </w:r>
      <w:proofErr w:type="spellEnd"/>
      <w:r>
        <w:rPr>
          <w:rFonts w:ascii="Calibri" w:hAnsi="Calibri" w:cs="Calibri"/>
          <w:color w:val="000000"/>
        </w:rPr>
        <w:t xml:space="preserve"> Msweli, Charlotte Maxeke Secondary, South Africa</w:t>
      </w:r>
      <w:r>
        <w:rPr>
          <w:rFonts w:ascii="Calibri" w:hAnsi="Calibri" w:cs="Calibri"/>
          <w:color w:val="000000"/>
        </w:rPr>
        <w:br/>
      </w:r>
    </w:p>
    <w:p w14:paraId="618DE16F" w14:textId="77777777" w:rsidR="00F1171E" w:rsidRPr="006D611F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US"/>
        </w:rPr>
      </w:pPr>
    </w:p>
    <w:sectPr w:rsidR="00F1171E" w:rsidRPr="006D611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BE0DC5" w14:textId="77777777" w:rsidR="00B249C5" w:rsidRPr="0000007A" w:rsidRDefault="00B249C5" w:rsidP="0099583E">
      <w:r>
        <w:separator/>
      </w:r>
    </w:p>
  </w:endnote>
  <w:endnote w:type="continuationSeparator" w:id="0">
    <w:p w14:paraId="4435D8EE" w14:textId="77777777" w:rsidR="00B249C5" w:rsidRPr="0000007A" w:rsidRDefault="00B249C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E2308B" w14:textId="77777777" w:rsidR="00B249C5" w:rsidRPr="0000007A" w:rsidRDefault="00B249C5" w:rsidP="0099583E">
      <w:r>
        <w:separator/>
      </w:r>
    </w:p>
  </w:footnote>
  <w:footnote w:type="continuationSeparator" w:id="0">
    <w:p w14:paraId="201DD2D7" w14:textId="77777777" w:rsidR="00B249C5" w:rsidRPr="0000007A" w:rsidRDefault="00B249C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30056623">
    <w:abstractNumId w:val="3"/>
  </w:num>
  <w:num w:numId="2" w16cid:durableId="422648827">
    <w:abstractNumId w:val="6"/>
  </w:num>
  <w:num w:numId="3" w16cid:durableId="77338106">
    <w:abstractNumId w:val="5"/>
  </w:num>
  <w:num w:numId="4" w16cid:durableId="1986006548">
    <w:abstractNumId w:val="7"/>
  </w:num>
  <w:num w:numId="5" w16cid:durableId="1673488586">
    <w:abstractNumId w:val="4"/>
  </w:num>
  <w:num w:numId="6" w16cid:durableId="1874686099">
    <w:abstractNumId w:val="0"/>
  </w:num>
  <w:num w:numId="7" w16cid:durableId="662391111">
    <w:abstractNumId w:val="1"/>
  </w:num>
  <w:num w:numId="8" w16cid:durableId="462620822">
    <w:abstractNumId w:val="9"/>
  </w:num>
  <w:num w:numId="9" w16cid:durableId="918901560">
    <w:abstractNumId w:val="8"/>
  </w:num>
  <w:num w:numId="10" w16cid:durableId="598607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304B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381C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426"/>
    <w:rsid w:val="0054564B"/>
    <w:rsid w:val="00545A13"/>
    <w:rsid w:val="00546343"/>
    <w:rsid w:val="00546E3F"/>
    <w:rsid w:val="00547DFC"/>
    <w:rsid w:val="00555430"/>
    <w:rsid w:val="00557CD3"/>
    <w:rsid w:val="00560D3C"/>
    <w:rsid w:val="00565D90"/>
    <w:rsid w:val="00567DE0"/>
    <w:rsid w:val="005735A5"/>
    <w:rsid w:val="005757CF"/>
    <w:rsid w:val="00581FF9"/>
    <w:rsid w:val="005922D1"/>
    <w:rsid w:val="005A4F17"/>
    <w:rsid w:val="005B3509"/>
    <w:rsid w:val="005C25A0"/>
    <w:rsid w:val="005C740B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7113"/>
    <w:rsid w:val="006D467C"/>
    <w:rsid w:val="006D611F"/>
    <w:rsid w:val="006E01EE"/>
    <w:rsid w:val="006E6014"/>
    <w:rsid w:val="006E7D6E"/>
    <w:rsid w:val="00700A1D"/>
    <w:rsid w:val="00700EF2"/>
    <w:rsid w:val="00701186"/>
    <w:rsid w:val="00707BE1"/>
    <w:rsid w:val="007238EB"/>
    <w:rsid w:val="00724BF1"/>
    <w:rsid w:val="007317C3"/>
    <w:rsid w:val="0073332F"/>
    <w:rsid w:val="00734756"/>
    <w:rsid w:val="00734BFB"/>
    <w:rsid w:val="0073538B"/>
    <w:rsid w:val="00737BC9"/>
    <w:rsid w:val="0074253C"/>
    <w:rsid w:val="007426E6"/>
    <w:rsid w:val="007508A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4946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1680"/>
    <w:rsid w:val="0091410B"/>
    <w:rsid w:val="009245E3"/>
    <w:rsid w:val="00942DEE"/>
    <w:rsid w:val="00944F67"/>
    <w:rsid w:val="009553EC"/>
    <w:rsid w:val="00955E45"/>
    <w:rsid w:val="009568FD"/>
    <w:rsid w:val="00962B70"/>
    <w:rsid w:val="00967C62"/>
    <w:rsid w:val="00982766"/>
    <w:rsid w:val="009852C4"/>
    <w:rsid w:val="0099583E"/>
    <w:rsid w:val="009A0242"/>
    <w:rsid w:val="009A58B3"/>
    <w:rsid w:val="009A59ED"/>
    <w:rsid w:val="009B101F"/>
    <w:rsid w:val="009B239B"/>
    <w:rsid w:val="009C4AD2"/>
    <w:rsid w:val="009C5642"/>
    <w:rsid w:val="009D651D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78B8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49C5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25F1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677C9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1C5D6C9"/>
    <w:rsid w:val="02FC22F7"/>
    <w:rsid w:val="05E1F09B"/>
    <w:rsid w:val="08A77E11"/>
    <w:rsid w:val="08D5E542"/>
    <w:rsid w:val="0944BEB0"/>
    <w:rsid w:val="09E7379F"/>
    <w:rsid w:val="0C2D697D"/>
    <w:rsid w:val="0D0669DC"/>
    <w:rsid w:val="0E675155"/>
    <w:rsid w:val="10A2D1E1"/>
    <w:rsid w:val="10EAF6C1"/>
    <w:rsid w:val="12263F7D"/>
    <w:rsid w:val="14F66988"/>
    <w:rsid w:val="14F76A30"/>
    <w:rsid w:val="1596D5EA"/>
    <w:rsid w:val="17B75CB2"/>
    <w:rsid w:val="19E64162"/>
    <w:rsid w:val="1D7355DD"/>
    <w:rsid w:val="1DDE9040"/>
    <w:rsid w:val="20EAD610"/>
    <w:rsid w:val="2361E8AB"/>
    <w:rsid w:val="236EA669"/>
    <w:rsid w:val="2968366F"/>
    <w:rsid w:val="2AE00715"/>
    <w:rsid w:val="2C3916F9"/>
    <w:rsid w:val="3034E0F8"/>
    <w:rsid w:val="31056B70"/>
    <w:rsid w:val="32EA581E"/>
    <w:rsid w:val="34DE7331"/>
    <w:rsid w:val="3D7FD275"/>
    <w:rsid w:val="3DDA06B1"/>
    <w:rsid w:val="3F08DEEA"/>
    <w:rsid w:val="3FEB8F95"/>
    <w:rsid w:val="4067AF5D"/>
    <w:rsid w:val="4297C89E"/>
    <w:rsid w:val="43CB6091"/>
    <w:rsid w:val="44B534AA"/>
    <w:rsid w:val="45918477"/>
    <w:rsid w:val="461D5916"/>
    <w:rsid w:val="4861EF46"/>
    <w:rsid w:val="49DCD316"/>
    <w:rsid w:val="4AFB7626"/>
    <w:rsid w:val="4C6EEA22"/>
    <w:rsid w:val="4FAA9C51"/>
    <w:rsid w:val="51AA5674"/>
    <w:rsid w:val="530F32EE"/>
    <w:rsid w:val="550D93A5"/>
    <w:rsid w:val="5C4122AF"/>
    <w:rsid w:val="5C63C3A4"/>
    <w:rsid w:val="5CCB2AD2"/>
    <w:rsid w:val="5D178BF1"/>
    <w:rsid w:val="5E3DC7B7"/>
    <w:rsid w:val="611C2DE9"/>
    <w:rsid w:val="6391150B"/>
    <w:rsid w:val="643FC220"/>
    <w:rsid w:val="65D07223"/>
    <w:rsid w:val="66781506"/>
    <w:rsid w:val="6D9219D7"/>
    <w:rsid w:val="716DA972"/>
    <w:rsid w:val="72E9C4AB"/>
    <w:rsid w:val="7361C631"/>
    <w:rsid w:val="74515A5B"/>
    <w:rsid w:val="753B575B"/>
    <w:rsid w:val="755E86B7"/>
    <w:rsid w:val="7891DB60"/>
    <w:rsid w:val="79DF30A7"/>
    <w:rsid w:val="7BDC670E"/>
    <w:rsid w:val="7CB8FDEB"/>
    <w:rsid w:val="7F5E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58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A58B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6D611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ca9a8b8c-3ea3-4799-a43e-5510398e7a3b}" enabled="0" method="" siteId="{ca9a8b8c-3ea3-4799-a43e-5510398e7a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8</Words>
  <Characters>2383</Characters>
  <Application>Microsoft Office Word</Application>
  <DocSecurity>0</DocSecurity>
  <Lines>19</Lines>
  <Paragraphs>5</Paragraphs>
  <ScaleCrop>false</ScaleCrop>
  <Company>HP</Company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6-03-17T17:29:00Z</dcterms:created>
  <dcterms:modified xsi:type="dcterms:W3CDTF">2026-03-2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